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570" w:type="dxa"/>
        <w:tblInd w:w="-541" w:type="dxa"/>
        <w:tblLayout w:type="fixed"/>
        <w:tblLook w:val="01E0" w:firstRow="1" w:lastRow="1" w:firstColumn="1" w:lastColumn="1" w:noHBand="0" w:noVBand="0"/>
      </w:tblPr>
      <w:tblGrid>
        <w:gridCol w:w="2634"/>
        <w:gridCol w:w="5755"/>
        <w:gridCol w:w="2181"/>
      </w:tblGrid>
      <w:tr w:rsidR="0035166E" w:rsidRPr="00C026A5" w:rsidTr="00944B84">
        <w:trPr>
          <w:trHeight w:val="1332"/>
        </w:trPr>
        <w:tc>
          <w:tcPr>
            <w:tcW w:w="2634" w:type="dxa"/>
            <w:tcBorders>
              <w:bottom w:val="single" w:sz="4" w:space="0" w:color="auto"/>
            </w:tcBorders>
            <w:vAlign w:val="center"/>
          </w:tcPr>
          <w:p w:rsidR="0035166E" w:rsidRPr="00960AB9" w:rsidRDefault="0035166E" w:rsidP="00944B84">
            <w:pPr>
              <w:ind w:right="-94"/>
              <w:jc w:val="center"/>
              <w:outlineLvl w:val="0"/>
              <w:rPr>
                <w:smallCaps/>
                <w:noProof/>
              </w:rPr>
            </w:pPr>
            <w:r w:rsidRPr="00C026A5">
              <w:rPr>
                <w:noProof/>
                <w:lang w:val="ru-RU" w:eastAsia="ru-RU"/>
              </w:rPr>
              <w:drawing>
                <wp:inline distT="0" distB="0" distL="0" distR="0" wp14:anchorId="0820FFF8" wp14:editId="75087494">
                  <wp:extent cx="1657350" cy="508000"/>
                  <wp:effectExtent l="0" t="0" r="0" b="635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50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5" w:type="dxa"/>
            <w:tcBorders>
              <w:bottom w:val="single" w:sz="4" w:space="0" w:color="auto"/>
            </w:tcBorders>
            <w:vAlign w:val="center"/>
          </w:tcPr>
          <w:p w:rsidR="0035166E" w:rsidRPr="0035166E" w:rsidRDefault="0035166E" w:rsidP="00944B84">
            <w:pPr>
              <w:spacing w:before="120" w:after="120"/>
              <w:jc w:val="center"/>
              <w:rPr>
                <w:rFonts w:ascii="Times New Roman" w:hAnsi="Times New Roman"/>
                <w:b/>
                <w:snapToGrid w:val="0"/>
                <w:color w:val="000080"/>
                <w:szCs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35166E">
              <w:rPr>
                <w:rFonts w:ascii="Times New Roman" w:hAnsi="Times New Roman"/>
                <w:b/>
                <w:snapToGrid w:val="0"/>
                <w:color w:val="000080"/>
                <w:szCs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UKRAINIAN NATIONAL TEAM</w:t>
            </w:r>
          </w:p>
          <w:p w:rsidR="0035166E" w:rsidRPr="005344DB" w:rsidRDefault="0035166E" w:rsidP="00944B84">
            <w:pPr>
              <w:spacing w:before="120" w:after="120"/>
              <w:jc w:val="center"/>
              <w:rPr>
                <w:rFonts w:ascii="Times New Roman" w:hAnsi="Times New Roman"/>
                <w:snapToGrid w:val="0"/>
                <w:color w:val="000080"/>
                <w:szCs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35166E">
              <w:rPr>
                <w:rFonts w:ascii="Times New Roman" w:hAnsi="Times New Roman"/>
                <w:b/>
                <w:snapToGrid w:val="0"/>
                <w:color w:val="000080"/>
                <w:szCs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F HIGHER EDUCATION REFORMS EXPERTS</w:t>
            </w:r>
          </w:p>
        </w:tc>
        <w:tc>
          <w:tcPr>
            <w:tcW w:w="2181" w:type="dxa"/>
            <w:tcBorders>
              <w:bottom w:val="single" w:sz="4" w:space="0" w:color="auto"/>
            </w:tcBorders>
            <w:vAlign w:val="center"/>
          </w:tcPr>
          <w:p w:rsidR="0035166E" w:rsidRPr="00C026A5" w:rsidRDefault="0035166E" w:rsidP="00944B84">
            <w:pPr>
              <w:spacing w:before="120" w:after="120"/>
              <w:jc w:val="center"/>
              <w:outlineLvl w:val="0"/>
            </w:pPr>
            <w:r w:rsidRPr="00C026A5">
              <w:rPr>
                <w:noProof/>
                <w:lang w:val="ru-RU" w:eastAsia="ru-RU"/>
              </w:rPr>
              <w:drawing>
                <wp:inline distT="0" distB="0" distL="0" distR="0" wp14:anchorId="606D4767" wp14:editId="5B591B26">
                  <wp:extent cx="1022350" cy="790477"/>
                  <wp:effectExtent l="0" t="0" r="6350" b="0"/>
                  <wp:docPr id="5" name="Рисунок 5" descr="imgphotocapanddiplom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imgphotocapanddiplom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6704" cy="7938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5166E" w:rsidRDefault="0035166E" w:rsidP="0097464D">
      <w:pPr>
        <w:spacing w:after="0" w:line="420" w:lineRule="atLeast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</w:pPr>
    </w:p>
    <w:p w:rsidR="0097464D" w:rsidRPr="004201D8" w:rsidRDefault="0097464D" w:rsidP="0097464D">
      <w:pPr>
        <w:spacing w:after="0" w:line="420" w:lineRule="atLeast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REPORT</w:t>
      </w:r>
    </w:p>
    <w:p w:rsidR="0097464D" w:rsidRPr="004201D8" w:rsidRDefault="0097464D" w:rsidP="0097464D">
      <w:pPr>
        <w:spacing w:after="0" w:line="420" w:lineRule="atLeast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on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a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HERE Study Visit </w:t>
      </w: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to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Vienna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(Austria)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</w:p>
    <w:p w:rsidR="0097464D" w:rsidRPr="004201D8" w:rsidRDefault="00A80B2F" w:rsidP="0097464D">
      <w:pPr>
        <w:shd w:val="clear" w:color="auto" w:fill="FFFFFF"/>
        <w:spacing w:after="0" w:line="420" w:lineRule="atLeast"/>
        <w:ind w:firstLine="567"/>
        <w:jc w:val="both"/>
        <w:outlineLvl w:val="2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  <w:bookmarkStart w:id="0" w:name="_GoBack"/>
      <w:bookmarkEnd w:id="0"/>
    </w:p>
    <w:p w:rsidR="0097464D" w:rsidRPr="004201D8" w:rsidRDefault="0097464D" w:rsidP="0097464D">
      <w:pPr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Title: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GB" w:eastAsia="uk-UA"/>
        </w:rPr>
        <w:t>Competence-Based</w:t>
      </w:r>
      <w:r w:rsidR="00A80B2F" w:rsidRPr="004201D8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GB" w:eastAsia="uk-UA"/>
        </w:rPr>
        <w:t>Learning</w:t>
      </w:r>
    </w:p>
    <w:p w:rsidR="0097464D" w:rsidRPr="004201D8" w:rsidRDefault="0097464D" w:rsidP="0097464D">
      <w:pPr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Dates: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GB" w:eastAsia="uk-UA"/>
        </w:rPr>
        <w:t>9</w:t>
      </w:r>
      <w:r w:rsidR="00A80B2F" w:rsidRPr="004201D8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GB" w:eastAsia="uk-UA"/>
        </w:rPr>
        <w:t>-</w:t>
      </w:r>
      <w:r w:rsidR="00A80B2F" w:rsidRPr="004201D8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GB" w:eastAsia="uk-UA"/>
        </w:rPr>
        <w:t>10</w:t>
      </w:r>
      <w:r w:rsidR="00A80B2F" w:rsidRPr="004201D8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GB" w:eastAsia="uk-UA"/>
        </w:rPr>
        <w:t>September,</w:t>
      </w:r>
      <w:r w:rsidR="00A80B2F" w:rsidRPr="004201D8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GB" w:eastAsia="uk-UA"/>
        </w:rPr>
        <w:t>2019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</w:p>
    <w:p w:rsidR="0097464D" w:rsidRPr="004201D8" w:rsidRDefault="0097464D" w:rsidP="0097464D">
      <w:pPr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Location: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Vienna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(Austria)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</w:p>
    <w:p w:rsidR="0097464D" w:rsidRPr="004201D8" w:rsidRDefault="0097464D" w:rsidP="0097464D">
      <w:pPr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Program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and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Materials: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  <w:hyperlink r:id="rId7" w:history="1">
        <w:r w:rsidRPr="004201D8">
          <w:rPr>
            <w:rFonts w:ascii="Times New Roman" w:eastAsia="Times New Roman" w:hAnsi="Times New Roman" w:cs="Times New Roman"/>
            <w:color w:val="0000FF"/>
            <w:sz w:val="28"/>
            <w:szCs w:val="28"/>
            <w:u w:val="single"/>
            <w:lang w:val="en-GB" w:eastAsia="uk-UA"/>
          </w:rPr>
          <w:t>https://supporthere.org/vienna2019/</w:t>
        </w:r>
      </w:hyperlink>
    </w:p>
    <w:p w:rsidR="0097464D" w:rsidRPr="004201D8" w:rsidRDefault="0097464D" w:rsidP="0097464D">
      <w:pPr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</w:pPr>
    </w:p>
    <w:p w:rsidR="0097464D" w:rsidRPr="004201D8" w:rsidRDefault="0097464D" w:rsidP="0097464D">
      <w:pPr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Description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and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key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information</w:t>
      </w:r>
    </w:p>
    <w:p w:rsidR="00DF0099" w:rsidRPr="004201D8" w:rsidRDefault="00DF0099" w:rsidP="0097464D">
      <w:pPr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</w:pPr>
    </w:p>
    <w:p w:rsidR="0097464D" w:rsidRPr="004201D8" w:rsidRDefault="0097464D" w:rsidP="0097464D">
      <w:pPr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Participants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event: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representativ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highe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ducati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stitutions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uropea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inistri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ducation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HER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eam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ember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rom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neighbouring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U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artne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ountries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representativ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ationa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rasmus+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fic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xpert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uropea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ountri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n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artne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ountri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,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representativ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hos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rganizati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(FH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ampu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niversit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ie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niversit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ppli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ciences).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otal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bou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35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eopl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rom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20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ountri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ook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ar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ven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.</w:t>
      </w:r>
    </w:p>
    <w:p w:rsidR="0097464D" w:rsidRPr="004201D8" w:rsidRDefault="0097464D" w:rsidP="0097464D">
      <w:pPr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rom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krain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articipat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associate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professor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Department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Economic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Cybernetics,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Faculty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Economics,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proofErr w:type="spellStart"/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Taras</w:t>
      </w:r>
      <w:proofErr w:type="spellEnd"/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Shevchenko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National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University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Kyiv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, </w:t>
      </w:r>
      <w:proofErr w:type="spellStart"/>
      <w:r w:rsidRPr="004201D8">
        <w:rPr>
          <w:rFonts w:ascii="Times New Roman" w:eastAsia="Times New Roman" w:hAnsi="Times New Roman" w:cs="Times New Roman"/>
          <w:b/>
          <w:bCs/>
          <w:color w:val="000000"/>
          <w:spacing w:val="-6"/>
          <w:sz w:val="28"/>
          <w:szCs w:val="28"/>
          <w:lang w:val="en-GB" w:eastAsia="uk-UA"/>
        </w:rPr>
        <w:t>Andri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pacing w:val="-6"/>
          <w:sz w:val="28"/>
          <w:szCs w:val="28"/>
          <w:lang w:val="en-GB" w:eastAsia="uk-UA"/>
        </w:rPr>
        <w:t>y</w:t>
      </w:r>
      <w:proofErr w:type="spellEnd"/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pacing w:val="-6"/>
          <w:sz w:val="28"/>
          <w:szCs w:val="28"/>
          <w:lang w:val="en-GB" w:eastAsia="uk-UA"/>
        </w:rPr>
        <w:t xml:space="preserve"> </w:t>
      </w:r>
      <w:proofErr w:type="spellStart"/>
      <w:r w:rsidRPr="004201D8">
        <w:rPr>
          <w:rFonts w:ascii="Times New Roman" w:eastAsia="Times New Roman" w:hAnsi="Times New Roman" w:cs="Times New Roman"/>
          <w:b/>
          <w:bCs/>
          <w:color w:val="000000"/>
          <w:spacing w:val="-6"/>
          <w:sz w:val="28"/>
          <w:szCs w:val="28"/>
          <w:lang w:val="en-GB" w:eastAsia="uk-UA"/>
        </w:rPr>
        <w:t>Stav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pacing w:val="-6"/>
          <w:sz w:val="28"/>
          <w:szCs w:val="28"/>
          <w:lang w:val="en-GB" w:eastAsia="uk-UA"/>
        </w:rPr>
        <w:t>y</w:t>
      </w:r>
      <w:r w:rsidRPr="004201D8">
        <w:rPr>
          <w:rFonts w:ascii="Times New Roman" w:eastAsia="Times New Roman" w:hAnsi="Times New Roman" w:cs="Times New Roman"/>
          <w:b/>
          <w:bCs/>
          <w:color w:val="000000"/>
          <w:spacing w:val="-6"/>
          <w:sz w:val="28"/>
          <w:szCs w:val="28"/>
          <w:lang w:val="en-GB" w:eastAsia="uk-UA"/>
        </w:rPr>
        <w:t>tsky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pacing w:val="-6"/>
          <w:sz w:val="28"/>
          <w:szCs w:val="28"/>
          <w:lang w:val="en-GB" w:eastAsia="uk-UA"/>
        </w:rPr>
        <w:t>y</w:t>
      </w:r>
      <w:proofErr w:type="spellEnd"/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pacing w:val="-6"/>
          <w:sz w:val="28"/>
          <w:szCs w:val="28"/>
          <w:lang w:val="en-GB" w:eastAsia="uk-UA"/>
        </w:rPr>
        <w:t>,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="00BC48AD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and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State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Expert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Higher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Education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and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Adult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Education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Directorate,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M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inistry of Education and Science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Ukraine</w:t>
      </w:r>
      <w:r w:rsidR="00BC48AD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US" w:eastAsia="uk-UA"/>
        </w:rPr>
        <w:t>,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candidate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pedagogical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sciences,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associate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>professor</w:t>
      </w:r>
      <w:r w:rsidR="00A80B2F" w:rsidRPr="004201D8">
        <w:rPr>
          <w:rFonts w:ascii="Times New Roman" w:eastAsia="Times New Roman" w:hAnsi="Times New Roman" w:cs="Times New Roman"/>
          <w:color w:val="000000"/>
          <w:spacing w:val="-6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/>
          <w:bCs/>
          <w:color w:val="000000"/>
          <w:spacing w:val="-6"/>
          <w:sz w:val="28"/>
          <w:szCs w:val="28"/>
          <w:lang w:val="en-GB" w:eastAsia="uk-UA"/>
        </w:rPr>
        <w:t>Mar</w:t>
      </w:r>
      <w:r w:rsidR="00BC48AD" w:rsidRPr="004201D8">
        <w:rPr>
          <w:rFonts w:ascii="Times New Roman" w:eastAsia="Times New Roman" w:hAnsi="Times New Roman" w:cs="Times New Roman"/>
          <w:b/>
          <w:bCs/>
          <w:color w:val="000000"/>
          <w:spacing w:val="-6"/>
          <w:sz w:val="28"/>
          <w:szCs w:val="28"/>
          <w:lang w:val="en-US" w:eastAsia="uk-UA"/>
        </w:rPr>
        <w:t>y</w:t>
      </w:r>
      <w:proofErr w:type="spellStart"/>
      <w:r w:rsidRPr="004201D8">
        <w:rPr>
          <w:rFonts w:ascii="Times New Roman" w:eastAsia="Times New Roman" w:hAnsi="Times New Roman" w:cs="Times New Roman"/>
          <w:b/>
          <w:bCs/>
          <w:color w:val="000000"/>
          <w:spacing w:val="-6"/>
          <w:sz w:val="28"/>
          <w:szCs w:val="28"/>
          <w:lang w:val="en-GB" w:eastAsia="uk-UA"/>
        </w:rPr>
        <w:t>na</w:t>
      </w:r>
      <w:proofErr w:type="spellEnd"/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pacing w:val="-6"/>
          <w:sz w:val="28"/>
          <w:szCs w:val="28"/>
          <w:lang w:val="en-GB" w:eastAsia="uk-UA"/>
        </w:rPr>
        <w:t xml:space="preserve"> </w:t>
      </w:r>
      <w:proofErr w:type="spellStart"/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pacing w:val="-6"/>
          <w:sz w:val="28"/>
          <w:szCs w:val="28"/>
          <w:lang w:val="en-GB" w:eastAsia="uk-UA"/>
        </w:rPr>
        <w:t>Mruga</w:t>
      </w:r>
      <w:proofErr w:type="spellEnd"/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pacing w:val="-6"/>
          <w:sz w:val="28"/>
          <w:szCs w:val="28"/>
          <w:lang w:val="en-GB" w:eastAsia="uk-UA"/>
        </w:rPr>
        <w:t>.</w:t>
      </w:r>
    </w:p>
    <w:p w:rsidR="0097464D" w:rsidRPr="004201D8" w:rsidRDefault="0097464D" w:rsidP="0097464D">
      <w:pPr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wo-da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emina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a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pen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r.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rthu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proofErr w:type="spellStart"/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et</w:t>
      </w:r>
      <w:r w:rsidR="00DF0099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ger</w:t>
      </w:r>
      <w:proofErr w:type="spellEnd"/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,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Vice-Recto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o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ternationa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Relation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niversit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Vienna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h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troduc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rogram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dea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n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bjectiv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eminar.</w:t>
      </w:r>
    </w:p>
    <w:p w:rsidR="0097464D" w:rsidRPr="004201D8" w:rsidRDefault="00A80B2F" w:rsidP="0097464D">
      <w:pPr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</w:p>
    <w:p w:rsidR="0097464D" w:rsidRPr="004201D8" w:rsidRDefault="0097464D" w:rsidP="0097464D">
      <w:pPr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purpose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event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.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a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goal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ven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a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amiliariz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ith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stitutiona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ractic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C33AFB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ompetence-bas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C33AFB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learning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articula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ustria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niversit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pecializ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ppli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ciences.</w:t>
      </w:r>
    </w:p>
    <w:p w:rsidR="0097464D" w:rsidRPr="004201D8" w:rsidRDefault="0097464D" w:rsidP="0097464D">
      <w:pPr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main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results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study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visit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.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emina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iscuss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ssu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ifferen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efiniti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ompetenc</w:t>
      </w:r>
      <w:r w:rsidR="00C33AFB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as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learn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,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pproach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ormati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ifferen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isciplin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n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urricula.</w:t>
      </w:r>
    </w:p>
    <w:p w:rsidR="0097464D" w:rsidRPr="004201D8" w:rsidRDefault="0097464D" w:rsidP="0097464D">
      <w:pPr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lastRenderedPageBreak/>
        <w:t>Accordingly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a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ecessar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xamin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how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C33AFB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solving of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i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ssu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ffect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stablishmen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issi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n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trateg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stitution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rol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takeholder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.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mportan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ar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a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etermin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rol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ssessmen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mplementati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C33AFB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ompetenc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as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learn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.</w:t>
      </w:r>
    </w:p>
    <w:p w:rsidR="0097464D" w:rsidRPr="004201D8" w:rsidRDefault="00A80B2F" w:rsidP="0097464D">
      <w:pPr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</w:p>
    <w:p w:rsidR="00DF0099" w:rsidRPr="004201D8" w:rsidRDefault="00DF0099" w:rsidP="0097464D">
      <w:pPr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</w:pPr>
    </w:p>
    <w:p w:rsidR="0097464D" w:rsidRPr="004201D8" w:rsidRDefault="0097464D" w:rsidP="0097464D">
      <w:pPr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Work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at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seminar</w:t>
      </w:r>
    </w:p>
    <w:p w:rsidR="0097464D" w:rsidRPr="004201D8" w:rsidRDefault="0097464D" w:rsidP="0097464D">
      <w:pPr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uk-UA"/>
        </w:rPr>
      </w:pP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ork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emina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a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rganiz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n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DF0099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room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ith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peaker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h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resent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i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xperienc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DF0099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ompetenc</w:t>
      </w:r>
      <w:r w:rsidR="00DF0099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-bas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pproach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each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.</w:t>
      </w:r>
      <w:r w:rsidR="00BC48A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uk-UA"/>
        </w:rPr>
        <w:t xml:space="preserve"> Also hosting University presented their facilities, in particular the newest simulation environment (described below).</w:t>
      </w:r>
    </w:p>
    <w:p w:rsidR="0097464D" w:rsidRPr="004201D8" w:rsidRDefault="0097464D" w:rsidP="0097464D">
      <w:pPr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eginn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DF0099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A. </w:t>
      </w:r>
      <w:proofErr w:type="spellStart"/>
      <w:r w:rsidR="00DF0099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</w:t>
      </w:r>
      <w:r w:rsidR="00BC48A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</w:t>
      </w:r>
      <w:r w:rsidR="00DF0099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tinger</w:t>
      </w:r>
      <w:proofErr w:type="spellEnd"/>
      <w:r w:rsidR="00DF0099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escrib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tructur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DF0099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host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niversity</w:t>
      </w:r>
      <w:r w:rsidR="00DF0099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t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ducationa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rograms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rincipl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DF0099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inancing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.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houl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ot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a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tudent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r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learn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eve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DF0099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ranch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n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ach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hich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DF0099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contains between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11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DF0099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and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19%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DF0099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total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tudents.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DF0099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ou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7,000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tudent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tud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niversit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62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urricula.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niversit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evelop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rapidly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DF0099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as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inc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eginn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illennium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r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er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nl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2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tud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rograms.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niversit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elong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ategor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niversiti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ppli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ciences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proofErr w:type="gramStart"/>
      <w:r w:rsidR="00BC48A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ain focus</w:t>
      </w:r>
      <w:proofErr w:type="gramEnd"/>
      <w:r w:rsidR="00BC48A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of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hich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BC48A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contrary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lassica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niversities</w:t>
      </w:r>
      <w:r w:rsidR="00BC48A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is on teaching and personal development rather than on sciences and research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.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r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octora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tud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niversity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hich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proofErr w:type="gramStart"/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rohibited</w:t>
      </w:r>
      <w:proofErr w:type="gramEnd"/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o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niversiti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i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ategory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u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ctiv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research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e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onduct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ppli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ature</w:t>
      </w:r>
      <w:r w:rsidR="00BC48A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. F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evelopmen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ntrepreneuria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kill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tudent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BC48A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there </w:t>
      </w:r>
      <w:proofErr w:type="gramStart"/>
      <w:r w:rsidR="00BC48A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is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reated</w:t>
      </w:r>
      <w:proofErr w:type="gramEnd"/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o-call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proofErr w:type="spellStart"/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tartup</w:t>
      </w:r>
      <w:proofErr w:type="spellEnd"/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ervic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.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ctiviti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niversiti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ppli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cienc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r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regulat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eparat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legislati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,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niversiti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r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"owned"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on-profi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ssociations.</w:t>
      </w:r>
      <w:r w:rsidR="00DF0099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dispensabl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omponen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ducationa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rogram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BC48A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mandatory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ork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lacemen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.</w:t>
      </w:r>
    </w:p>
    <w:p w:rsidR="0097464D" w:rsidRPr="004201D8" w:rsidRDefault="0097464D" w:rsidP="0097464D">
      <w:pPr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o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nl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niversit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ay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grea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ttenti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reati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n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evelopmen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ew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urricula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u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ls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mplementati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lifelo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learn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rinciple.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i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EC4C5C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approach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anag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ttrac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EC4C5C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to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pecia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rain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rogram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EC4C5C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and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ours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ufficientl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larg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umbe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art-tim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tudents</w:t>
      </w:r>
      <w:r w:rsidR="00EC4C5C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, which plays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ignifican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rol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inancia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dependenc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stitution.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proofErr w:type="gramStart"/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verall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bou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60%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niversity'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udge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clud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ransfer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rom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edera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inistr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repar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erta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umbe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tudent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,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12%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-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uiti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e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o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tudents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18%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-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arget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ransfer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rom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it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udge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o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reparati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edica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tudent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(nurs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,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hysica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rapists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edica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echnicians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tc.)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,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xcep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o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octors</w:t>
      </w:r>
      <w:r w:rsidR="00BC48A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that are not educated at universities of applied sciences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)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3%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-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arget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ransfer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dividua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inistri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o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rain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EC4C5C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staff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o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m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,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7%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-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revenu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rom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research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7%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-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the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come</w:t>
      </w:r>
      <w:r w:rsidR="00EC4C5C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.</w:t>
      </w:r>
      <w:proofErr w:type="gramEnd"/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ayment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rom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tat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r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ad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EC4C5C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ased 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lastRenderedPageBreak/>
        <w:t>appropriat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ormula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o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ach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tuden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ompetitiv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asis</w:t>
      </w:r>
      <w:r w:rsidR="00BC48A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(competition between universities for number of funded students)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.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epend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proofErr w:type="gramStart"/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pecialty,</w:t>
      </w:r>
      <w:proofErr w:type="gramEnd"/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i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moun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rang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rom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5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8.65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ousan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uro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e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ers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e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yea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. </w:t>
      </w:r>
      <w:r w:rsidR="00387D1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 addition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ach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tuden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ay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xtra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uiti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387D1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worth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363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uro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e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emeste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,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oreig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tuden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-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725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uro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e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emeste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. </w:t>
      </w:r>
      <w:r w:rsidR="00434A8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re is no pure “fee</w:t>
      </w:r>
      <w:r w:rsidR="00434A8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uk-UA"/>
        </w:rPr>
        <w:t>-based</w:t>
      </w:r>
      <w:r w:rsidR="00434A8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” higher education in Austria as in any case major part of costs for educating particular student is covered to university by government of other similar sources. </w:t>
      </w:r>
      <w:r w:rsidR="00387D1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University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ot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a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ayment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ad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tat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onstan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387D1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price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level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387D1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while expenses are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creasing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fficienc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387D1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issues require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creas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umbe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tudents.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houl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ls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ot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ew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387D1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education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rend</w:t>
      </w:r>
      <w:r w:rsidR="00387D1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, when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ompani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r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eginn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a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o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rain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os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h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il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ork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o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m.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</w:p>
    <w:p w:rsidR="0097464D" w:rsidRPr="004201D8" w:rsidRDefault="007805D2" w:rsidP="0097464D">
      <w:pPr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niversity f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nd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epend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umbe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tudent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h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hav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uccessfull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omplet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rogram.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The institution has an average leaving rate of about 10%. Universities are constantly enrolling 11-12% more students to </w:t>
      </w:r>
      <w:r w:rsidR="00434A8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ulfil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the state order than envisaged by the order. </w:t>
      </w:r>
      <w:r w:rsidR="00434A8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uk-UA"/>
        </w:rPr>
        <w:t>Education of s</w:t>
      </w:r>
      <w:proofErr w:type="spellStart"/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ch</w:t>
      </w:r>
      <w:proofErr w:type="spellEnd"/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"</w:t>
      </w:r>
      <w:r w:rsidR="00434A8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xcessive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"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tudent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proofErr w:type="gramStart"/>
      <w:r w:rsidR="00434A8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is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unded</w:t>
      </w:r>
      <w:proofErr w:type="gramEnd"/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niversity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reat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reserv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o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434A8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uk-UA"/>
        </w:rPr>
        <w:t xml:space="preserve">expulsion of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cademicall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eak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tudents.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larg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ar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tudent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r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part-time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tudent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n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istanc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learning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students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.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verag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g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of such students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about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30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years.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ctua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length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rain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for them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a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uch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highe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a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ormativ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ne.</w:t>
      </w:r>
    </w:p>
    <w:p w:rsidR="0097464D" w:rsidRPr="004201D8" w:rsidRDefault="0097464D" w:rsidP="0097464D">
      <w:pPr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niversit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434A8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curriculum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augh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xclusivel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German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hich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ignifican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bstacl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ternationalization.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a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ocu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stituti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Germa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7805D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labou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arket.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result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stituti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mploy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bou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2000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eopl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ith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hourl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ages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pecialist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rofessiona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ield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h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each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i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re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ime.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aximum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loa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art-timer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6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hour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e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eek.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ontrac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7805D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with such specialists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onclud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o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7805D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one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emester.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umbe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ull-tim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434A8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faculty members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proofErr w:type="gramStart"/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240,</w:t>
      </w:r>
      <w:proofErr w:type="gramEnd"/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aximum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loa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16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hour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eek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hich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reduc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as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dditiona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ork</w:t>
      </w:r>
      <w:r w:rsidR="007805D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at University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.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ethodologica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ork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(cours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evelopment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tc.)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proofErr w:type="gramStart"/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o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aid</w:t>
      </w:r>
      <w:proofErr w:type="gramEnd"/>
      <w:r w:rsidR="00434A8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additionally on regular basis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u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r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434A8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are available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mal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armark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grant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rom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niversit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dministrati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o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pdat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n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evelop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ourses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el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reduc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orkload.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</w:p>
    <w:p w:rsidR="0097464D" w:rsidRPr="004201D8" w:rsidRDefault="0097464D" w:rsidP="0097464D">
      <w:pPr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uppor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group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o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troducti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ew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ducationa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rogram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proofErr w:type="gramStart"/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4</w:t>
      </w:r>
      <w:proofErr w:type="gramEnd"/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eople: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2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ith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cientific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egree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2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ith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xperienc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rofession.</w:t>
      </w:r>
      <w:r w:rsidR="007805D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houl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ot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a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ccreditati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o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limit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ime.</w:t>
      </w:r>
    </w:p>
    <w:p w:rsidR="0097464D" w:rsidRPr="004201D8" w:rsidRDefault="0097464D" w:rsidP="0097464D">
      <w:pPr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a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ask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niversit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o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ex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iv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year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r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evelop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5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a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reas:</w:t>
      </w:r>
    </w:p>
    <w:p w:rsidR="0097464D" w:rsidRPr="004201D8" w:rsidRDefault="007805D2" w:rsidP="007805D2">
      <w:pPr>
        <w:pStyle w:val="a5"/>
        <w:numPr>
          <w:ilvl w:val="0"/>
          <w:numId w:val="1"/>
        </w:numPr>
        <w:spacing w:after="0" w:line="420" w:lineRule="atLeast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to digitalize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l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rocess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n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ocuments;</w:t>
      </w:r>
    </w:p>
    <w:p w:rsidR="0097464D" w:rsidRPr="004201D8" w:rsidRDefault="007805D2" w:rsidP="007805D2">
      <w:pPr>
        <w:pStyle w:val="a5"/>
        <w:numPr>
          <w:ilvl w:val="0"/>
          <w:numId w:val="1"/>
        </w:numPr>
        <w:spacing w:after="0" w:line="420" w:lineRule="atLeast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to introduce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ull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the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oncep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lifelo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learning;</w:t>
      </w:r>
    </w:p>
    <w:p w:rsidR="0097464D" w:rsidRPr="004201D8" w:rsidRDefault="007805D2" w:rsidP="007805D2">
      <w:pPr>
        <w:pStyle w:val="a5"/>
        <w:numPr>
          <w:ilvl w:val="0"/>
          <w:numId w:val="1"/>
        </w:numPr>
        <w:spacing w:after="0" w:line="420" w:lineRule="atLeast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to introduce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novation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reativity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ntrepreneurship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rganizationa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434A8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gility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;</w:t>
      </w:r>
    </w:p>
    <w:p w:rsidR="0097464D" w:rsidRPr="004201D8" w:rsidRDefault="007805D2" w:rsidP="007805D2">
      <w:pPr>
        <w:pStyle w:val="a5"/>
        <w:numPr>
          <w:ilvl w:val="0"/>
          <w:numId w:val="1"/>
        </w:numPr>
        <w:spacing w:after="0" w:line="420" w:lineRule="atLeast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lastRenderedPageBreak/>
        <w:t xml:space="preserve">to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evelop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ociet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ccord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goal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ustainabl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evelopment;</w:t>
      </w:r>
    </w:p>
    <w:p w:rsidR="0097464D" w:rsidRPr="004201D8" w:rsidRDefault="007805D2" w:rsidP="007805D2">
      <w:pPr>
        <w:pStyle w:val="a5"/>
        <w:numPr>
          <w:ilvl w:val="0"/>
          <w:numId w:val="1"/>
        </w:numPr>
        <w:spacing w:after="0" w:line="420" w:lineRule="atLeast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to extend </w:t>
      </w:r>
      <w:r w:rsidR="0097464D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ternationalizati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.</w:t>
      </w:r>
    </w:p>
    <w:p w:rsidR="0097464D" w:rsidRPr="004201D8" w:rsidRDefault="0097464D" w:rsidP="0097464D">
      <w:pPr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ur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eminar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os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oder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434A8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simulation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laborator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o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rain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434A8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health care students (e.g. nurse students,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edica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echnicians</w:t>
      </w:r>
      <w:r w:rsidR="00434A8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)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proofErr w:type="gramStart"/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a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resented</w:t>
      </w:r>
      <w:proofErr w:type="gramEnd"/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articipants.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434A8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It consisted of operation theatre and resuscitation wards.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lab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a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und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it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udget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quipmen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p-to-dat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(mor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oder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an</w:t>
      </w:r>
      <w:r w:rsidR="007805D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in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os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linics)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leased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o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wned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llow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pdat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eeded.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laborator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s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evera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niversities.</w:t>
      </w:r>
    </w:p>
    <w:p w:rsidR="0097464D" w:rsidRPr="004201D8" w:rsidRDefault="0097464D" w:rsidP="0097464D">
      <w:pPr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result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reliminar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urve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articipant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emina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dicat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a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troducti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ompetenc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as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7805D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learn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trategic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riorit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21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ountri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u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25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represent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7805D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ven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.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However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r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te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erminologica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onfusi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etwee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oncept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kil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n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ompetence.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result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ifficul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ak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ethodologica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recommendation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o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mplementati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ompetenc</w:t>
      </w:r>
      <w:r w:rsidR="007805D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-bas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rain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ractice.</w:t>
      </w:r>
    </w:p>
    <w:p w:rsidR="0097464D" w:rsidRPr="004201D8" w:rsidRDefault="0097464D" w:rsidP="0097464D">
      <w:pPr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vent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iscussi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a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hel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7805D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which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hilosoph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each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rucia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o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uccessfu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evelopmen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niversity.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ifferen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ption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hav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ee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roposed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u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ha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ee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ot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a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o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ach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rea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t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ool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r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mportan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n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refor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r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a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ingl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pproach.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lso</w:t>
      </w:r>
      <w:r w:rsidR="003C4E3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3C4E3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it is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orth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ot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a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3C4E3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reporters failed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emonstrate</w:t>
      </w:r>
      <w:r w:rsidR="003C4E3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how t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easure</w:t>
      </w:r>
      <w:r w:rsidR="003C4E3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and test competences in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ifferen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3C4E3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reas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.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nl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xception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er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rain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rogram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evelop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edica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ield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</w:t>
      </w:r>
      <w:r w:rsidR="003C4E3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hich hav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lea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rul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n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riteria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o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3C4E3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achieving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learn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utcom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o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ach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ompetency.</w:t>
      </w:r>
    </w:p>
    <w:p w:rsidR="0097464D" w:rsidRPr="004201D8" w:rsidRDefault="0097464D" w:rsidP="0097464D">
      <w:pPr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a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ot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a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you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eopl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te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los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i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otivati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ur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long-term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tudies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r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ren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ransfe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l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aterial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o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jus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nlin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orm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u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orm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ork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ith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martphone</w:t>
      </w:r>
      <w:r w:rsidR="003C4E3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application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.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xperiment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urriculum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ompute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cienc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onfirm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effectivenes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reduc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ateria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n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t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pplicati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obil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orm.</w:t>
      </w:r>
    </w:p>
    <w:p w:rsidR="0097464D" w:rsidRPr="004201D8" w:rsidRDefault="0097464D" w:rsidP="0097464D">
      <w:pPr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ha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ee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oint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u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a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r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aradigm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hif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niversiti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orld: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3C4E3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there is a transition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rom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each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learning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hich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requir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evelopmen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ew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ssessmen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ystem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evelopmen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ew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las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idactic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aterials.</w:t>
      </w:r>
    </w:p>
    <w:p w:rsidR="00DF0099" w:rsidRPr="004201D8" w:rsidRDefault="00DF0099" w:rsidP="0097464D">
      <w:pPr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</w:pPr>
    </w:p>
    <w:p w:rsidR="0097464D" w:rsidRPr="004201D8" w:rsidRDefault="0097464D" w:rsidP="0097464D">
      <w:pPr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Conclusions</w:t>
      </w:r>
    </w:p>
    <w:p w:rsidR="0097464D" w:rsidRPr="004201D8" w:rsidRDefault="0097464D" w:rsidP="0097464D">
      <w:pPr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verall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emina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how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a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r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r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ifferenc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ountri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nderstand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ompetenc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pproach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easur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learn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utcomes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ormulat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imila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developmen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trategi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ontex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oth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globalizati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n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risk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regionalization.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articular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a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ot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a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nl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15%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tudent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hav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pportunit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articipat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cademic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obility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hich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require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creati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ew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lastRenderedPageBreak/>
        <w:t>clas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obilit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3C4E3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–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virtual</w:t>
      </w:r>
      <w:r w:rsidR="003C4E3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one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as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nlin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echnologies.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ls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orth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oint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u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further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growth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rol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o-called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ar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-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im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tudents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h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wil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om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3C4E3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cases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3C4E3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budget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basi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of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moder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niversity.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="003C4E32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realiz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uch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plan,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s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necessary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o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implemen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real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lifelo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learning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system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at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krainian</w:t>
      </w:r>
      <w:r w:rsidR="00A80B2F"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>universities.</w:t>
      </w:r>
    </w:p>
    <w:p w:rsidR="0097464D" w:rsidRPr="004201D8" w:rsidRDefault="00A80B2F" w:rsidP="0097464D">
      <w:pPr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  <w:t xml:space="preserve"> </w:t>
      </w:r>
    </w:p>
    <w:p w:rsidR="0097464D" w:rsidRPr="004201D8" w:rsidRDefault="0097464D" w:rsidP="00DF0099">
      <w:pPr>
        <w:keepNext/>
        <w:spacing w:after="0" w:line="420" w:lineRule="atLeast"/>
        <w:ind w:firstLine="5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uk-UA"/>
        </w:rPr>
      </w:pP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Photo</w:t>
      </w:r>
      <w:r w:rsidR="003C4E32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s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from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the</w:t>
      </w:r>
      <w:r w:rsidR="00A80B2F"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 xml:space="preserve"> </w:t>
      </w:r>
      <w:r w:rsidRPr="004201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uk-UA"/>
        </w:rPr>
        <w:t>seminar</w:t>
      </w:r>
    </w:p>
    <w:p w:rsidR="0097464D" w:rsidRPr="004201D8" w:rsidRDefault="0097464D" w:rsidP="004201D8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201D8">
        <w:rPr>
          <w:rFonts w:ascii="Times New Roman" w:hAnsi="Times New Roman" w:cs="Times New Roman"/>
          <w:b/>
          <w:noProof/>
          <w:sz w:val="28"/>
          <w:szCs w:val="28"/>
          <w:lang w:val="ru-RU" w:eastAsia="ru-RU"/>
        </w:rPr>
        <w:drawing>
          <wp:inline distT="0" distB="0" distL="0" distR="0" wp14:anchorId="56CBFA4B" wp14:editId="6A4DFE4A">
            <wp:extent cx="6120765" cy="4589417"/>
            <wp:effectExtent l="0" t="0" r="0" b="1905"/>
            <wp:docPr id="2" name="Рисунок 2" descr="G:\Photos\2019\Austria\Official\IMG_20190909_0913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:\Photos\2019\Austria\Official\IMG_20190909_091310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4589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7464D" w:rsidRPr="004201D8" w:rsidRDefault="0097464D" w:rsidP="004201D8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201D8">
        <w:rPr>
          <w:rFonts w:ascii="Times New Roman" w:hAnsi="Times New Roman" w:cs="Times New Roman"/>
          <w:b/>
          <w:noProof/>
          <w:sz w:val="28"/>
          <w:szCs w:val="28"/>
          <w:lang w:val="ru-RU" w:eastAsia="ru-RU"/>
        </w:rPr>
        <w:lastRenderedPageBreak/>
        <w:drawing>
          <wp:inline distT="0" distB="0" distL="0" distR="0" wp14:anchorId="4D213E10" wp14:editId="0F56DC35">
            <wp:extent cx="6120765" cy="4588086"/>
            <wp:effectExtent l="0" t="0" r="0" b="3175"/>
            <wp:docPr id="1" name="Рисунок 1" descr="G:\Photos\2019\Austria\20190910_15405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Photos\2019\Austria\20190910_154053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4588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7464D" w:rsidRPr="004201D8" w:rsidRDefault="0097464D" w:rsidP="004201D8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97464D" w:rsidRDefault="0097464D" w:rsidP="004201D8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4201D8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124AA26A" wp14:editId="54458915">
            <wp:extent cx="6120765" cy="4589417"/>
            <wp:effectExtent l="0" t="0" r="0" b="1905"/>
            <wp:docPr id="4" name="Рисунок 4" descr="G:\Photos\2019\Austria\Official\IMG_20190909_09392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G:\Photos\2019\Austria\Official\IMG_20190909_093925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4589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7464D" w:rsidRDefault="0097464D" w:rsidP="0097464D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:rsidR="0097464D" w:rsidRPr="00A20EDF" w:rsidRDefault="0097464D" w:rsidP="0097464D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:rsidR="0097464D" w:rsidRPr="00A20EDF" w:rsidRDefault="0097464D" w:rsidP="0097464D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D61439" w:rsidRPr="0097464D" w:rsidRDefault="00D61439">
      <w:pPr>
        <w:rPr>
          <w:lang w:val="en-GB"/>
        </w:rPr>
      </w:pPr>
    </w:p>
    <w:sectPr w:rsidR="00D61439" w:rsidRPr="0097464D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6A6A92"/>
    <w:multiLevelType w:val="hybridMultilevel"/>
    <w:tmpl w:val="737E2192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MLWwNDM0MTUEYiUdpeDU4uLM/DyQAqNaAP5g+rYsAAAA"/>
  </w:docVars>
  <w:rsids>
    <w:rsidRoot w:val="0097464D"/>
    <w:rsid w:val="003055ED"/>
    <w:rsid w:val="0035166E"/>
    <w:rsid w:val="00387D1D"/>
    <w:rsid w:val="003C4E32"/>
    <w:rsid w:val="004201D8"/>
    <w:rsid w:val="00434A82"/>
    <w:rsid w:val="004713BB"/>
    <w:rsid w:val="00514BF5"/>
    <w:rsid w:val="006247F6"/>
    <w:rsid w:val="0068201D"/>
    <w:rsid w:val="00762AFE"/>
    <w:rsid w:val="007805D2"/>
    <w:rsid w:val="0097464D"/>
    <w:rsid w:val="00A80B2F"/>
    <w:rsid w:val="00BC48AD"/>
    <w:rsid w:val="00C33AFB"/>
    <w:rsid w:val="00D61439"/>
    <w:rsid w:val="00DF0099"/>
    <w:rsid w:val="00EC4C5C"/>
    <w:rsid w:val="00F30EED"/>
    <w:rsid w:val="00FB33A2"/>
    <w:rsid w:val="00FE2B14"/>
    <w:rsid w:val="00FF7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E5A7D1C-28A4-4EA5-B2B8-3AB96C342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14BF5"/>
  </w:style>
  <w:style w:type="paragraph" w:styleId="1">
    <w:name w:val="heading 1"/>
    <w:basedOn w:val="a"/>
    <w:next w:val="a"/>
    <w:link w:val="10"/>
    <w:uiPriority w:val="9"/>
    <w:qFormat/>
    <w:rsid w:val="0097464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3">
    <w:name w:val="heading 3"/>
    <w:basedOn w:val="a"/>
    <w:link w:val="30"/>
    <w:uiPriority w:val="9"/>
    <w:qFormat/>
    <w:rsid w:val="0097464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97464D"/>
    <w:rPr>
      <w:rFonts w:ascii="Times New Roman" w:eastAsia="Times New Roman" w:hAnsi="Times New Roman" w:cs="Times New Roman"/>
      <w:b/>
      <w:bCs/>
      <w:sz w:val="27"/>
      <w:szCs w:val="27"/>
      <w:lang w:eastAsia="uk-UA"/>
    </w:rPr>
  </w:style>
  <w:style w:type="paragraph" w:styleId="a3">
    <w:name w:val="Normal (Web)"/>
    <w:basedOn w:val="a"/>
    <w:uiPriority w:val="99"/>
    <w:semiHidden/>
    <w:unhideWhenUsed/>
    <w:rsid w:val="009746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styleId="a4">
    <w:name w:val="Hyperlink"/>
    <w:basedOn w:val="a0"/>
    <w:uiPriority w:val="99"/>
    <w:semiHidden/>
    <w:unhideWhenUsed/>
    <w:rsid w:val="0097464D"/>
    <w:rPr>
      <w:color w:val="0000FF"/>
      <w:u w:val="single"/>
    </w:rPr>
  </w:style>
  <w:style w:type="character" w:customStyle="1" w:styleId="10">
    <w:name w:val="Заголовок 1 Знак"/>
    <w:basedOn w:val="a0"/>
    <w:link w:val="1"/>
    <w:uiPriority w:val="9"/>
    <w:rsid w:val="0097464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5">
    <w:name w:val="List Paragraph"/>
    <w:basedOn w:val="a"/>
    <w:uiPriority w:val="34"/>
    <w:qFormat/>
    <w:rsid w:val="007805D2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434A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434A8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41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0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hyperlink" Target="https://translate.google.com/translate?hl=uk&amp;prev=_t&amp;sl=uk&amp;tl=en&amp;u=https://supporthere.org/vienna2019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512</Words>
  <Characters>8622</Characters>
  <Application>Microsoft Office Word</Application>
  <DocSecurity>0</DocSecurity>
  <Lines>71</Lines>
  <Paragraphs>2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StAn</Company>
  <LinksUpToDate>false</LinksUpToDate>
  <CharactersWithSpaces>101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Жанна Таланова</cp:lastModifiedBy>
  <cp:revision>3</cp:revision>
  <dcterms:created xsi:type="dcterms:W3CDTF">2019-10-08T18:41:00Z</dcterms:created>
  <dcterms:modified xsi:type="dcterms:W3CDTF">2020-01-22T10:29:00Z</dcterms:modified>
</cp:coreProperties>
</file>